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8E275" w14:textId="77777777" w:rsidR="00A041A2" w:rsidRPr="00A041A2" w:rsidRDefault="00A041A2" w:rsidP="002D5DFE">
      <w:pPr>
        <w:spacing w:after="0" w:line="360" w:lineRule="auto"/>
        <w:jc w:val="center"/>
        <w:rPr>
          <w:rFonts w:ascii="Times New Roman" w:hAnsi="Times New Roman" w:cs="Times New Roman"/>
          <w:b/>
          <w:sz w:val="12"/>
          <w:szCs w:val="24"/>
        </w:rPr>
      </w:pPr>
    </w:p>
    <w:p w14:paraId="6DE46A22" w14:textId="77777777" w:rsidR="002D5DFE" w:rsidRPr="00F61E57" w:rsidRDefault="002D5DFE" w:rsidP="002D5DF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1E57">
        <w:rPr>
          <w:rFonts w:ascii="Times New Roman" w:hAnsi="Times New Roman" w:cs="Times New Roman"/>
          <w:sz w:val="24"/>
          <w:szCs w:val="24"/>
        </w:rPr>
        <w:t>International Conference on Gender, Language and Education (ICGLE)</w:t>
      </w:r>
    </w:p>
    <w:p w14:paraId="67D77594" w14:textId="77777777" w:rsidR="00287A0A" w:rsidRPr="00F61E57" w:rsidRDefault="00287A0A" w:rsidP="00287A0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1E57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1E57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1E57">
        <w:rPr>
          <w:rFonts w:ascii="Times New Roman" w:hAnsi="Times New Roman" w:cs="Times New Roman"/>
          <w:sz w:val="24"/>
          <w:szCs w:val="24"/>
        </w:rPr>
        <w:t>4 December 2020</w:t>
      </w:r>
    </w:p>
    <w:p w14:paraId="6EC88D10" w14:textId="4F994931" w:rsidR="002D5DFE" w:rsidRPr="00F61E57" w:rsidRDefault="002D5DFE" w:rsidP="002D5DF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1E57">
        <w:rPr>
          <w:rFonts w:ascii="Times New Roman" w:hAnsi="Times New Roman" w:cs="Times New Roman"/>
          <w:sz w:val="24"/>
          <w:szCs w:val="24"/>
        </w:rPr>
        <w:t>The Education University of Hong Kong</w:t>
      </w:r>
    </w:p>
    <w:p w14:paraId="77E327FD" w14:textId="77777777" w:rsidR="002D5DFE" w:rsidRPr="00F61E57" w:rsidRDefault="002D5DFE" w:rsidP="002D5DF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B232E9E" w14:textId="316A427C" w:rsidR="002D5DFE" w:rsidRPr="00F61E57" w:rsidRDefault="00F77CD1" w:rsidP="002D5DF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F61E57">
        <w:rPr>
          <w:rFonts w:ascii="Times New Roman" w:hAnsi="Times New Roman" w:cs="Times New Roman"/>
          <w:b/>
          <w:sz w:val="24"/>
          <w:szCs w:val="24"/>
          <w:u w:val="single"/>
        </w:rPr>
        <w:t>EasyChair</w:t>
      </w:r>
      <w:proofErr w:type="spellEnd"/>
      <w:r w:rsidRPr="00F61E57">
        <w:rPr>
          <w:rFonts w:ascii="Times New Roman" w:hAnsi="Times New Roman" w:cs="Times New Roman"/>
          <w:b/>
          <w:sz w:val="24"/>
          <w:szCs w:val="24"/>
          <w:u w:val="single"/>
        </w:rPr>
        <w:t xml:space="preserve"> User Manual</w:t>
      </w:r>
    </w:p>
    <w:p w14:paraId="5485607E" w14:textId="0513FD78" w:rsidR="00F77CD1" w:rsidRDefault="00F77CD1" w:rsidP="002D5DF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CDA0F9" w14:textId="24FD511D" w:rsidR="006335EA" w:rsidRDefault="006335EA" w:rsidP="006335E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CGLE</w:t>
      </w:r>
      <w:r w:rsidRPr="006335E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335EA">
        <w:rPr>
          <w:rFonts w:ascii="Times New Roman" w:hAnsi="Times New Roman" w:cs="Times New Roman"/>
          <w:b/>
          <w:sz w:val="24"/>
          <w:szCs w:val="24"/>
        </w:rPr>
        <w:t>EasyChair</w:t>
      </w:r>
      <w:proofErr w:type="spellEnd"/>
      <w:r w:rsidRPr="006335EA">
        <w:rPr>
          <w:rFonts w:ascii="Times New Roman" w:hAnsi="Times New Roman" w:cs="Times New Roman"/>
          <w:b/>
          <w:sz w:val="24"/>
          <w:szCs w:val="24"/>
        </w:rPr>
        <w:t xml:space="preserve">: </w:t>
      </w:r>
      <w:hyperlink r:id="rId7" w:history="1">
        <w:r w:rsidRPr="0026765A">
          <w:rPr>
            <w:rStyle w:val="Hyperlink"/>
            <w:rFonts w:ascii="Times New Roman" w:hAnsi="Times New Roman" w:cs="Times New Roman"/>
            <w:sz w:val="24"/>
            <w:szCs w:val="24"/>
          </w:rPr>
          <w:t>https://easychair.org/conferences/?conf=icgle2020</w:t>
        </w:r>
      </w:hyperlink>
    </w:p>
    <w:p w14:paraId="251D84C7" w14:textId="5B6CB5E5" w:rsidR="006335EA" w:rsidRPr="006335EA" w:rsidRDefault="006335EA" w:rsidP="006335EA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35EA">
        <w:rPr>
          <w:rFonts w:ascii="Times New Roman" w:hAnsi="Times New Roman" w:cs="Times New Roman"/>
          <w:sz w:val="24"/>
          <w:szCs w:val="24"/>
        </w:rPr>
        <w:t xml:space="preserve">If you have </w:t>
      </w:r>
      <w:r>
        <w:rPr>
          <w:rFonts w:ascii="Times New Roman" w:hAnsi="Times New Roman" w:cs="Times New Roman"/>
          <w:b/>
          <w:sz w:val="24"/>
          <w:szCs w:val="24"/>
        </w:rPr>
        <w:t>already</w:t>
      </w:r>
      <w:r>
        <w:rPr>
          <w:rFonts w:ascii="Times New Roman" w:hAnsi="Times New Roman" w:cs="Times New Roman"/>
          <w:sz w:val="24"/>
          <w:szCs w:val="24"/>
        </w:rPr>
        <w:t xml:space="preserve"> used</w:t>
      </w:r>
      <w:r w:rsidRPr="00633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asyChair</w:t>
      </w:r>
      <w:proofErr w:type="spellEnd"/>
      <w:r w:rsidRPr="006335EA">
        <w:rPr>
          <w:rFonts w:ascii="Times New Roman" w:hAnsi="Times New Roman" w:cs="Times New Roman"/>
          <w:sz w:val="24"/>
          <w:szCs w:val="24"/>
        </w:rPr>
        <w:t xml:space="preserve"> before, please go to </w:t>
      </w:r>
      <w:r w:rsidRPr="006335EA">
        <w:rPr>
          <w:rFonts w:ascii="Times New Roman" w:hAnsi="Times New Roman" w:cs="Times New Roman"/>
          <w:b/>
          <w:sz w:val="24"/>
          <w:szCs w:val="24"/>
        </w:rPr>
        <w:t xml:space="preserve">Step 2 </w:t>
      </w:r>
      <w:r w:rsidRPr="006335EA">
        <w:rPr>
          <w:rFonts w:ascii="Times New Roman" w:hAnsi="Times New Roman" w:cs="Times New Roman"/>
          <w:sz w:val="24"/>
          <w:szCs w:val="24"/>
        </w:rPr>
        <w:t xml:space="preserve">(page </w:t>
      </w:r>
      <w:r w:rsidR="00157611">
        <w:rPr>
          <w:rFonts w:ascii="Times New Roman" w:hAnsi="Times New Roman" w:cs="Times New Roman"/>
          <w:sz w:val="24"/>
          <w:szCs w:val="24"/>
        </w:rPr>
        <w:t>4</w:t>
      </w:r>
      <w:r w:rsidRPr="006335EA">
        <w:rPr>
          <w:rFonts w:ascii="Times New Roman" w:hAnsi="Times New Roman" w:cs="Times New Roman"/>
          <w:sz w:val="24"/>
          <w:szCs w:val="24"/>
        </w:rPr>
        <w:t>).</w:t>
      </w:r>
    </w:p>
    <w:p w14:paraId="6924496C" w14:textId="38DB0F28" w:rsidR="006335EA" w:rsidRPr="006335EA" w:rsidRDefault="006335EA" w:rsidP="006335EA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</w:t>
      </w:r>
      <w:r>
        <w:rPr>
          <w:rFonts w:ascii="Times New Roman" w:hAnsi="Times New Roman" w:cs="Times New Roman"/>
          <w:b/>
          <w:sz w:val="24"/>
          <w:szCs w:val="24"/>
        </w:rPr>
        <w:t>never</w:t>
      </w:r>
      <w:r>
        <w:rPr>
          <w:rFonts w:ascii="Times New Roman" w:hAnsi="Times New Roman" w:cs="Times New Roman"/>
          <w:sz w:val="24"/>
          <w:szCs w:val="24"/>
        </w:rPr>
        <w:t xml:space="preserve"> used</w:t>
      </w:r>
      <w:r w:rsidRPr="00633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asyChair</w:t>
      </w:r>
      <w:proofErr w:type="spellEnd"/>
      <w:r w:rsidRPr="006335EA">
        <w:rPr>
          <w:rFonts w:ascii="Times New Roman" w:hAnsi="Times New Roman" w:cs="Times New Roman"/>
          <w:sz w:val="24"/>
          <w:szCs w:val="24"/>
        </w:rPr>
        <w:t xml:space="preserve"> before, please go to </w:t>
      </w:r>
      <w:r w:rsidRPr="006335EA">
        <w:rPr>
          <w:rFonts w:ascii="Times New Roman" w:hAnsi="Times New Roman" w:cs="Times New Roman"/>
          <w:b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sz w:val="24"/>
          <w:szCs w:val="24"/>
        </w:rPr>
        <w:t xml:space="preserve">1 </w:t>
      </w:r>
      <w:r w:rsidRPr="006335EA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eate</w:t>
      </w:r>
      <w:r w:rsidRPr="006335EA">
        <w:rPr>
          <w:rFonts w:ascii="Times New Roman" w:hAnsi="Times New Roman" w:cs="Times New Roman"/>
          <w:sz w:val="24"/>
          <w:szCs w:val="24"/>
        </w:rPr>
        <w:t xml:space="preserve"> your </w:t>
      </w:r>
      <w:proofErr w:type="spellStart"/>
      <w:r w:rsidRPr="006335EA">
        <w:rPr>
          <w:rFonts w:ascii="Times New Roman" w:hAnsi="Times New Roman" w:cs="Times New Roman"/>
          <w:sz w:val="24"/>
          <w:szCs w:val="24"/>
        </w:rPr>
        <w:t>EasyChair</w:t>
      </w:r>
      <w:proofErr w:type="spellEnd"/>
      <w:r w:rsidRPr="006335EA">
        <w:rPr>
          <w:rFonts w:ascii="Times New Roman" w:hAnsi="Times New Roman" w:cs="Times New Roman"/>
          <w:sz w:val="24"/>
          <w:szCs w:val="24"/>
        </w:rPr>
        <w:t xml:space="preserve"> account (</w:t>
      </w:r>
      <w:r>
        <w:rPr>
          <w:rFonts w:ascii="Times New Roman" w:hAnsi="Times New Roman" w:cs="Times New Roman"/>
          <w:sz w:val="24"/>
          <w:szCs w:val="24"/>
        </w:rPr>
        <w:t>page</w:t>
      </w:r>
      <w:r w:rsidRPr="006335EA">
        <w:rPr>
          <w:rFonts w:ascii="Times New Roman" w:hAnsi="Times New Roman" w:cs="Times New Roman"/>
          <w:sz w:val="24"/>
          <w:szCs w:val="24"/>
        </w:rPr>
        <w:t>).</w:t>
      </w:r>
    </w:p>
    <w:p w14:paraId="16DC5507" w14:textId="2D3BA70E" w:rsidR="006335EA" w:rsidRDefault="006335EA" w:rsidP="006335E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4848A24" w14:textId="49AAA7EE" w:rsidR="006335EA" w:rsidRPr="000613C1" w:rsidRDefault="006335EA" w:rsidP="006335E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613C1">
        <w:rPr>
          <w:rFonts w:ascii="Times New Roman" w:hAnsi="Times New Roman" w:cs="Times New Roman"/>
          <w:b/>
          <w:sz w:val="24"/>
          <w:szCs w:val="24"/>
          <w:u w:val="single"/>
        </w:rPr>
        <w:t xml:space="preserve">Step 1: Create an </w:t>
      </w:r>
      <w:proofErr w:type="spellStart"/>
      <w:r w:rsidRPr="000613C1">
        <w:rPr>
          <w:rFonts w:ascii="Times New Roman" w:hAnsi="Times New Roman" w:cs="Times New Roman"/>
          <w:b/>
          <w:sz w:val="24"/>
          <w:szCs w:val="24"/>
          <w:u w:val="single"/>
        </w:rPr>
        <w:t>EasyChair</w:t>
      </w:r>
      <w:proofErr w:type="spellEnd"/>
      <w:r w:rsidRPr="000613C1">
        <w:rPr>
          <w:rFonts w:ascii="Times New Roman" w:hAnsi="Times New Roman" w:cs="Times New Roman"/>
          <w:b/>
          <w:sz w:val="24"/>
          <w:szCs w:val="24"/>
          <w:u w:val="single"/>
        </w:rPr>
        <w:t xml:space="preserve"> account</w:t>
      </w:r>
    </w:p>
    <w:p w14:paraId="3FCA3FF4" w14:textId="3644CEFB" w:rsidR="006335EA" w:rsidRDefault="006335EA" w:rsidP="00E208D7">
      <w:pPr>
        <w:pStyle w:val="ListParagraph"/>
        <w:numPr>
          <w:ilvl w:val="0"/>
          <w:numId w:val="9"/>
        </w:numPr>
        <w:spacing w:after="0"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the “create an account” button </w:t>
      </w:r>
      <w:r w:rsidR="0014241C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n the login page. </w:t>
      </w:r>
    </w:p>
    <w:p w14:paraId="42D7363E" w14:textId="77777777" w:rsidR="000613C1" w:rsidRDefault="000613C1" w:rsidP="000613C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48E912" w14:textId="6BF86CFF" w:rsidR="000613C1" w:rsidRPr="000613C1" w:rsidRDefault="000613C1" w:rsidP="00351F7C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7A607C" wp14:editId="229CA976">
                <wp:simplePos x="0" y="0"/>
                <wp:positionH relativeFrom="column">
                  <wp:posOffset>2083330</wp:posOffset>
                </wp:positionH>
                <wp:positionV relativeFrom="paragraph">
                  <wp:posOffset>2233295</wp:posOffset>
                </wp:positionV>
                <wp:extent cx="2105025" cy="142875"/>
                <wp:effectExtent l="19050" t="1905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1428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550033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A607C" id="Rectangle 2" o:spid="_x0000_s1026" style="position:absolute;left:0;text-align:left;margin-left:164.05pt;margin-top:175.85pt;width:165.7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" filled="f" strokecolor="red" strokeweight="3pt">
                <v:textbox>
                  <w:txbxContent>
                    <w:p w14:paraId="30550033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192FC74" wp14:editId="6819A6F2">
            <wp:extent cx="5554960" cy="31813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50F86F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390" cy="318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A276D" w14:textId="77777777" w:rsidR="000613C1" w:rsidRDefault="000613C1" w:rsidP="000613C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409756" w14:textId="77777777" w:rsidR="000613C1" w:rsidRDefault="000613C1" w:rsidP="000613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32CA41" w14:textId="10040093" w:rsidR="006335EA" w:rsidRDefault="00E46FDA" w:rsidP="00157611">
      <w:pPr>
        <w:pStyle w:val="ListParagraph"/>
        <w:numPr>
          <w:ilvl w:val="0"/>
          <w:numId w:val="9"/>
        </w:numPr>
        <w:spacing w:after="120" w:line="24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ick the box </w:t>
      </w:r>
      <w:r w:rsidR="0014241C">
        <w:rPr>
          <w:rFonts w:ascii="Times New Roman" w:hAnsi="Times New Roman" w:cs="Times New Roman"/>
          <w:sz w:val="24"/>
          <w:szCs w:val="24"/>
        </w:rPr>
        <w:t xml:space="preserve">to confirm </w:t>
      </w:r>
      <w:r>
        <w:rPr>
          <w:rFonts w:ascii="Times New Roman" w:hAnsi="Times New Roman" w:cs="Times New Roman"/>
          <w:sz w:val="24"/>
          <w:szCs w:val="24"/>
        </w:rPr>
        <w:t xml:space="preserve">“I’m not a robot” and </w:t>
      </w:r>
      <w:r w:rsidR="0005078C">
        <w:rPr>
          <w:rFonts w:ascii="Times New Roman" w:hAnsi="Times New Roman" w:cs="Times New Roman"/>
          <w:sz w:val="24"/>
          <w:szCs w:val="24"/>
        </w:rPr>
        <w:t>click</w:t>
      </w:r>
      <w:r>
        <w:rPr>
          <w:rFonts w:ascii="Times New Roman" w:hAnsi="Times New Roman" w:cs="Times New Roman"/>
          <w:sz w:val="24"/>
          <w:szCs w:val="24"/>
        </w:rPr>
        <w:t xml:space="preserve"> “continue” to pass through the robot check.</w:t>
      </w:r>
    </w:p>
    <w:p w14:paraId="6CA93E2F" w14:textId="5B6B516A" w:rsidR="000613C1" w:rsidRPr="000613C1" w:rsidRDefault="000613C1" w:rsidP="00351F7C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F1F265A" wp14:editId="5A3FE166">
                <wp:simplePos x="0" y="0"/>
                <wp:positionH relativeFrom="column">
                  <wp:posOffset>488315</wp:posOffset>
                </wp:positionH>
                <wp:positionV relativeFrom="paragraph">
                  <wp:posOffset>1705610</wp:posOffset>
                </wp:positionV>
                <wp:extent cx="2038350" cy="800100"/>
                <wp:effectExtent l="19050" t="1905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8001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028F4B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F265A" id="Rectangle 5" o:spid="_x0000_s1027" style="position:absolute;left:0;text-align:left;margin-left:38.45pt;margin-top:134.3pt;width:160.5pt;height:6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" filled="f" strokecolor="red" strokeweight="3pt">
                <v:textbox>
                  <w:txbxContent>
                    <w:p w14:paraId="01028F4B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3BF37A5" wp14:editId="0763B799">
            <wp:extent cx="5736443" cy="3305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501296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636" cy="331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0BDA4" w14:textId="77777777" w:rsidR="000613C1" w:rsidRDefault="000613C1" w:rsidP="000613C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BB22D7" w14:textId="2926D1E6" w:rsidR="00E46FDA" w:rsidRDefault="0005078C" w:rsidP="00157611">
      <w:pPr>
        <w:pStyle w:val="ListParagraph"/>
        <w:numPr>
          <w:ilvl w:val="0"/>
          <w:numId w:val="9"/>
        </w:numPr>
        <w:spacing w:after="12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your name and email address and click “</w:t>
      </w:r>
      <w:r w:rsidR="0014241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tinue” to </w:t>
      </w:r>
      <w:r w:rsidR="0014241C">
        <w:rPr>
          <w:rFonts w:ascii="Times New Roman" w:hAnsi="Times New Roman" w:cs="Times New Roman"/>
          <w:sz w:val="24"/>
          <w:szCs w:val="24"/>
        </w:rPr>
        <w:t>create</w:t>
      </w:r>
      <w:r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  <w:szCs w:val="24"/>
        </w:rPr>
        <w:t>EasyCha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count.</w:t>
      </w:r>
    </w:p>
    <w:p w14:paraId="58796044" w14:textId="27193AEC" w:rsidR="000613C1" w:rsidRPr="000613C1" w:rsidRDefault="000613C1" w:rsidP="000613C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F63678" wp14:editId="7C4A4C23">
                <wp:simplePos x="0" y="0"/>
                <wp:positionH relativeFrom="column">
                  <wp:posOffset>535941</wp:posOffset>
                </wp:positionH>
                <wp:positionV relativeFrom="paragraph">
                  <wp:posOffset>1430020</wp:posOffset>
                </wp:positionV>
                <wp:extent cx="4038600" cy="1543050"/>
                <wp:effectExtent l="19050" t="1905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15430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E26FC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63678" id="Rectangle 9" o:spid="_x0000_s1028" style="position:absolute;left:0;text-align:left;margin-left:42.2pt;margin-top:112.6pt;width:318pt;height:121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" filled="f" strokecolor="red" strokeweight="3pt">
                <v:textbox>
                  <w:txbxContent>
                    <w:p w14:paraId="069E26FC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70A271A7" wp14:editId="273F60DA">
            <wp:extent cx="5633920" cy="363855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5027EF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017" cy="365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0BF81" w14:textId="0E9537CA" w:rsidR="00157611" w:rsidRPr="00157611" w:rsidRDefault="0005078C" w:rsidP="00157611">
      <w:pPr>
        <w:pStyle w:val="ListParagraph"/>
        <w:numPr>
          <w:ilvl w:val="0"/>
          <w:numId w:val="9"/>
        </w:numPr>
        <w:spacing w:after="12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confirmation email will be sent to your submitted email address. Access the URL provided </w:t>
      </w:r>
      <w:r w:rsidR="0014241C">
        <w:rPr>
          <w:rFonts w:ascii="Times New Roman" w:hAnsi="Times New Roman" w:cs="Times New Roman"/>
          <w:sz w:val="24"/>
          <w:szCs w:val="24"/>
        </w:rPr>
        <w:t xml:space="preserve">in the email </w:t>
      </w:r>
      <w:r>
        <w:rPr>
          <w:rFonts w:ascii="Times New Roman" w:hAnsi="Times New Roman" w:cs="Times New Roman"/>
          <w:sz w:val="24"/>
          <w:szCs w:val="24"/>
        </w:rPr>
        <w:t>and continue the account registration process.</w:t>
      </w:r>
    </w:p>
    <w:p w14:paraId="7F672ED4" w14:textId="0165596F" w:rsidR="000613C1" w:rsidRDefault="00157611" w:rsidP="000613C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824B451" wp14:editId="23265BB9">
            <wp:extent cx="2906877" cy="3629025"/>
            <wp:effectExtent l="0" t="0" r="8255" b="0"/>
            <wp:docPr id="7" name="Picture 7" descr="Inbox - iwschan@eduhk.hk - Outl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503503.t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67" t="10260" r="1920" b="11535"/>
                    <a:stretch/>
                  </pic:blipFill>
                  <pic:spPr bwMode="auto">
                    <a:xfrm>
                      <a:off x="0" y="0"/>
                      <a:ext cx="2919994" cy="3645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613C1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83D6187" wp14:editId="2ED3E7DA">
                <wp:simplePos x="0" y="0"/>
                <wp:positionH relativeFrom="margin">
                  <wp:posOffset>571500</wp:posOffset>
                </wp:positionH>
                <wp:positionV relativeFrom="paragraph">
                  <wp:posOffset>1794510</wp:posOffset>
                </wp:positionV>
                <wp:extent cx="2124075" cy="381000"/>
                <wp:effectExtent l="19050" t="1905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3810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B57846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D6187" id="Rectangle 10" o:spid="_x0000_s1029" style="position:absolute;left:0;text-align:left;margin-left:45pt;margin-top:141.3pt;width:167.25pt;height:30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" filled="f" strokecolor="red" strokeweight="3pt">
                <v:textbox>
                  <w:txbxContent>
                    <w:p w14:paraId="4AB57846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C4CE3EC" w14:textId="77777777" w:rsidR="000613C1" w:rsidRPr="000613C1" w:rsidRDefault="000613C1" w:rsidP="000613C1">
      <w:pPr>
        <w:pStyle w:val="ListParagraph"/>
        <w:spacing w:after="0" w:line="240" w:lineRule="auto"/>
        <w:rPr>
          <w:rFonts w:ascii="Times New Roman" w:hAnsi="Times New Roman" w:cs="Times New Roman"/>
          <w:sz w:val="14"/>
          <w:szCs w:val="24"/>
        </w:rPr>
      </w:pPr>
    </w:p>
    <w:p w14:paraId="21F9C4DF" w14:textId="39E8B21F" w:rsidR="00157611" w:rsidRDefault="00535E65" w:rsidP="00157611">
      <w:pPr>
        <w:pStyle w:val="ListParagraph"/>
        <w:numPr>
          <w:ilvl w:val="0"/>
          <w:numId w:val="9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7611">
        <w:rPr>
          <w:rFonts w:ascii="Times New Roman" w:hAnsi="Times New Roman" w:cs="Times New Roman"/>
          <w:sz w:val="24"/>
          <w:szCs w:val="24"/>
        </w:rPr>
        <w:t xml:space="preserve">Complete your account registration by providing all the required information </w:t>
      </w:r>
      <w:r w:rsidRPr="00157611">
        <w:rPr>
          <w:rFonts w:ascii="Times New Roman" w:hAnsi="Times New Roman" w:cs="Times New Roman"/>
          <w:b/>
          <w:sz w:val="24"/>
          <w:szCs w:val="24"/>
          <w:u w:val="single"/>
        </w:rPr>
        <w:t>within 30 minutes</w:t>
      </w:r>
      <w:r w:rsidRPr="00157611">
        <w:rPr>
          <w:rFonts w:ascii="Times New Roman" w:hAnsi="Times New Roman" w:cs="Times New Roman"/>
          <w:sz w:val="24"/>
          <w:szCs w:val="24"/>
        </w:rPr>
        <w:t>. Then click “Create my account”.</w:t>
      </w:r>
    </w:p>
    <w:p w14:paraId="2F063371" w14:textId="77777777" w:rsidR="00322EDB" w:rsidRDefault="00322EDB" w:rsidP="00322EDB">
      <w:pPr>
        <w:pStyle w:val="ListParagraph"/>
        <w:spacing w:after="0" w:line="24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1C822D42" w14:textId="2224C402" w:rsidR="00157611" w:rsidRDefault="00157611" w:rsidP="00157611">
      <w:pPr>
        <w:pStyle w:val="ListParagraph"/>
        <w:spacing w:after="0" w:line="24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5CA16A05" wp14:editId="7F240158">
            <wp:extent cx="4918903" cy="3162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6503C73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655" cy="325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295AF" w14:textId="514F2B70" w:rsidR="00535E65" w:rsidRPr="006335EA" w:rsidRDefault="00535E65" w:rsidP="00E208D7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EasyCha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count has been created</w:t>
      </w:r>
      <w:r w:rsidR="000613C1">
        <w:rPr>
          <w:rFonts w:ascii="Times New Roman" w:hAnsi="Times New Roman" w:cs="Times New Roman"/>
          <w:sz w:val="24"/>
          <w:szCs w:val="24"/>
        </w:rPr>
        <w:t xml:space="preserve">. </w:t>
      </w:r>
      <w:r w:rsidR="000613C1" w:rsidRPr="000613C1">
        <w:rPr>
          <w:rFonts w:ascii="Times New Roman" w:hAnsi="Times New Roman" w:cs="Times New Roman"/>
          <w:sz w:val="24"/>
          <w:szCs w:val="24"/>
        </w:rPr>
        <w:t xml:space="preserve">Log in </w:t>
      </w:r>
      <w:r w:rsidR="0014241C">
        <w:rPr>
          <w:rFonts w:ascii="Times New Roman" w:hAnsi="Times New Roman" w:cs="Times New Roman"/>
          <w:sz w:val="24"/>
          <w:szCs w:val="24"/>
        </w:rPr>
        <w:t>to access</w:t>
      </w:r>
      <w:r w:rsidR="0014241C" w:rsidRPr="000613C1">
        <w:rPr>
          <w:rFonts w:ascii="Times New Roman" w:hAnsi="Times New Roman" w:cs="Times New Roman"/>
          <w:sz w:val="24"/>
          <w:szCs w:val="24"/>
        </w:rPr>
        <w:t xml:space="preserve"> </w:t>
      </w:r>
      <w:r w:rsidR="000613C1">
        <w:rPr>
          <w:rFonts w:ascii="Times New Roman" w:hAnsi="Times New Roman" w:cs="Times New Roman"/>
          <w:sz w:val="24"/>
          <w:szCs w:val="24"/>
        </w:rPr>
        <w:t>ICGLE 2020</w:t>
      </w:r>
      <w:r w:rsidR="000613C1" w:rsidRPr="000613C1">
        <w:rPr>
          <w:rFonts w:ascii="Times New Roman" w:hAnsi="Times New Roman" w:cs="Times New Roman"/>
          <w:sz w:val="24"/>
          <w:szCs w:val="24"/>
        </w:rPr>
        <w:t xml:space="preserve"> by clicking “click here”.</w:t>
      </w:r>
    </w:p>
    <w:p w14:paraId="7154EF9F" w14:textId="1685BEFF" w:rsidR="006335EA" w:rsidRDefault="006335EA" w:rsidP="000613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CCE813" w14:textId="5EE808B7" w:rsidR="006335EA" w:rsidRPr="006335EA" w:rsidRDefault="00157611" w:rsidP="00351F7C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D7841B" wp14:editId="420EF09E">
                <wp:simplePos x="0" y="0"/>
                <wp:positionH relativeFrom="margin">
                  <wp:posOffset>474450</wp:posOffset>
                </wp:positionH>
                <wp:positionV relativeFrom="paragraph">
                  <wp:posOffset>1370965</wp:posOffset>
                </wp:positionV>
                <wp:extent cx="2124075" cy="238125"/>
                <wp:effectExtent l="19050" t="1905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2381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B0288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7841B" id="Rectangle 13" o:spid="_x0000_s1030" style="position:absolute;left:0;text-align:left;margin-left:37.35pt;margin-top:107.95pt;width:167.25pt;height:18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" filled="f" strokecolor="red" strokeweight="3pt">
                <v:textbox>
                  <w:txbxContent>
                    <w:p w14:paraId="271B0288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148B806" wp14:editId="613AAF2C">
            <wp:extent cx="5486400" cy="31697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650EBF2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3098" cy="31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8F4BB" w14:textId="77777777" w:rsidR="00157611" w:rsidRDefault="00157611" w:rsidP="0015761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DD4D09D" w14:textId="020EA645" w:rsidR="00157611" w:rsidRDefault="00157611" w:rsidP="0015761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613C1">
        <w:rPr>
          <w:rFonts w:ascii="Times New Roman" w:hAnsi="Times New Roman" w:cs="Times New Roman"/>
          <w:b/>
          <w:sz w:val="24"/>
          <w:szCs w:val="24"/>
          <w:u w:val="single"/>
        </w:rPr>
        <w:t xml:space="preserve">Step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Pr="000613C1"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ubmit </w:t>
      </w:r>
      <w:r w:rsidR="00DC16AD">
        <w:rPr>
          <w:rFonts w:ascii="Times New Roman" w:hAnsi="Times New Roman" w:cs="Times New Roman"/>
          <w:b/>
          <w:sz w:val="24"/>
          <w:szCs w:val="24"/>
          <w:u w:val="single"/>
        </w:rPr>
        <w:t xml:space="preserve">a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bstract to ICGLE</w:t>
      </w:r>
    </w:p>
    <w:p w14:paraId="747B548E" w14:textId="5E544489" w:rsidR="00535E65" w:rsidRDefault="00157611" w:rsidP="00E208D7">
      <w:pPr>
        <w:pStyle w:val="ListParagraph"/>
        <w:numPr>
          <w:ilvl w:val="0"/>
          <w:numId w:val="11"/>
        </w:numPr>
        <w:spacing w:after="12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7611">
        <w:rPr>
          <w:rFonts w:ascii="Times New Roman" w:hAnsi="Times New Roman" w:cs="Times New Roman"/>
          <w:sz w:val="24"/>
          <w:szCs w:val="24"/>
        </w:rPr>
        <w:t>After log</w:t>
      </w:r>
      <w:r w:rsidR="0014241C">
        <w:rPr>
          <w:rFonts w:ascii="Times New Roman" w:hAnsi="Times New Roman" w:cs="Times New Roman"/>
          <w:sz w:val="24"/>
          <w:szCs w:val="24"/>
        </w:rPr>
        <w:t xml:space="preserve">ging </w:t>
      </w:r>
      <w:r w:rsidRPr="00157611">
        <w:rPr>
          <w:rFonts w:ascii="Times New Roman" w:hAnsi="Times New Roman" w:cs="Times New Roman"/>
          <w:sz w:val="24"/>
          <w:szCs w:val="24"/>
        </w:rPr>
        <w:t xml:space="preserve">in to your </w:t>
      </w:r>
      <w:proofErr w:type="spellStart"/>
      <w:r w:rsidR="00FE35CA">
        <w:rPr>
          <w:rFonts w:ascii="Times New Roman" w:hAnsi="Times New Roman" w:cs="Times New Roman"/>
          <w:sz w:val="24"/>
          <w:szCs w:val="24"/>
        </w:rPr>
        <w:t>EasyChair</w:t>
      </w:r>
      <w:proofErr w:type="spellEnd"/>
      <w:r w:rsidR="00FE35CA">
        <w:rPr>
          <w:rFonts w:ascii="Times New Roman" w:hAnsi="Times New Roman" w:cs="Times New Roman"/>
          <w:sz w:val="24"/>
          <w:szCs w:val="24"/>
        </w:rPr>
        <w:t xml:space="preserve"> </w:t>
      </w:r>
      <w:r w:rsidRPr="00157611">
        <w:rPr>
          <w:rFonts w:ascii="Times New Roman" w:hAnsi="Times New Roman" w:cs="Times New Roman"/>
          <w:sz w:val="24"/>
          <w:szCs w:val="24"/>
        </w:rPr>
        <w:t>account, you can make a</w:t>
      </w:r>
      <w:r>
        <w:rPr>
          <w:rFonts w:ascii="Times New Roman" w:hAnsi="Times New Roman" w:cs="Times New Roman"/>
          <w:sz w:val="24"/>
          <w:szCs w:val="24"/>
        </w:rPr>
        <w:t>n abstract</w:t>
      </w:r>
      <w:r w:rsidRPr="00157611">
        <w:rPr>
          <w:rFonts w:ascii="Times New Roman" w:hAnsi="Times New Roman" w:cs="Times New Roman"/>
          <w:sz w:val="24"/>
          <w:szCs w:val="24"/>
        </w:rPr>
        <w:t xml:space="preserve"> submission</w:t>
      </w:r>
      <w:r>
        <w:rPr>
          <w:rFonts w:ascii="Times New Roman" w:hAnsi="Times New Roman" w:cs="Times New Roman"/>
          <w:sz w:val="24"/>
          <w:szCs w:val="24"/>
        </w:rPr>
        <w:t xml:space="preserve"> to ICGLE</w:t>
      </w:r>
      <w:r w:rsidRPr="001576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y clicking</w:t>
      </w:r>
      <w:r w:rsidRPr="00157611">
        <w:rPr>
          <w:rFonts w:ascii="Times New Roman" w:hAnsi="Times New Roman" w:cs="Times New Roman"/>
          <w:sz w:val="24"/>
          <w:szCs w:val="24"/>
        </w:rPr>
        <w:t xml:space="preserve"> “enter as an author”.</w:t>
      </w:r>
    </w:p>
    <w:p w14:paraId="10AB4FDC" w14:textId="1E4805EE" w:rsidR="00FE35CA" w:rsidRDefault="006D36F5" w:rsidP="00351F7C">
      <w:pPr>
        <w:spacing w:after="0" w:line="360" w:lineRule="auto"/>
        <w:ind w:left="357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1846C3" wp14:editId="57E9C2AE">
                <wp:simplePos x="0" y="0"/>
                <wp:positionH relativeFrom="margin">
                  <wp:posOffset>516360</wp:posOffset>
                </wp:positionH>
                <wp:positionV relativeFrom="paragraph">
                  <wp:posOffset>1821180</wp:posOffset>
                </wp:positionV>
                <wp:extent cx="923925" cy="228600"/>
                <wp:effectExtent l="19050" t="19050" r="2857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2286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2167E0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846C3" id="Rectangle 23" o:spid="_x0000_s1031" style="position:absolute;left:0;text-align:left;margin-left:40.65pt;margin-top:143.4pt;width:72.75pt;height:18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" filled="f" strokecolor="red" strokeweight="3pt">
                <v:textbox>
                  <w:txbxContent>
                    <w:p w14:paraId="4A2167E0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E172F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1EB12727" wp14:editId="48CC2E5D">
            <wp:extent cx="5305425" cy="309176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503415.tmp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8" t="273" r="1"/>
                    <a:stretch/>
                  </pic:blipFill>
                  <pic:spPr bwMode="auto">
                    <a:xfrm>
                      <a:off x="0" y="0"/>
                      <a:ext cx="5330710" cy="3106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60252" w14:textId="38E174D6" w:rsidR="006D36F5" w:rsidRDefault="006D36F5" w:rsidP="00E208D7">
      <w:pPr>
        <w:pStyle w:val="ListParagraph"/>
        <w:numPr>
          <w:ilvl w:val="0"/>
          <w:numId w:val="11"/>
        </w:num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vide the author</w:t>
      </w:r>
      <w:r w:rsidR="00F874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14241C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the first step of your abstract submission. </w:t>
      </w:r>
    </w:p>
    <w:p w14:paraId="5573CD98" w14:textId="3C4C1846" w:rsidR="006D36F5" w:rsidRDefault="006D36F5" w:rsidP="00E208D7">
      <w:pPr>
        <w:pStyle w:val="ListParagraph"/>
        <w:numPr>
          <w:ilvl w:val="1"/>
          <w:numId w:val="12"/>
        </w:numPr>
        <w:spacing w:after="12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indicate the </w:t>
      </w:r>
      <w:r w:rsidRPr="00FE35CA">
        <w:rPr>
          <w:rFonts w:ascii="Times New Roman" w:hAnsi="Times New Roman" w:cs="Times New Roman"/>
          <w:sz w:val="24"/>
          <w:szCs w:val="24"/>
        </w:rPr>
        <w:t>corresponding author</w:t>
      </w:r>
      <w:r>
        <w:rPr>
          <w:rFonts w:ascii="Times New Roman" w:hAnsi="Times New Roman" w:cs="Times New Roman"/>
          <w:sz w:val="24"/>
          <w:szCs w:val="24"/>
        </w:rPr>
        <w:t>(s) for your submission</w:t>
      </w:r>
      <w:r w:rsidR="001424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241C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notification results will be sent to the corresponding author(s) only. </w:t>
      </w:r>
    </w:p>
    <w:p w14:paraId="56A316D6" w14:textId="4E4C09CC" w:rsidR="006D36F5" w:rsidRDefault="006D36F5" w:rsidP="00E208D7">
      <w:pPr>
        <w:pStyle w:val="ListParagraph"/>
        <w:numPr>
          <w:ilvl w:val="1"/>
          <w:numId w:val="12"/>
        </w:numPr>
        <w:spacing w:after="12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more than three authors, please click “</w:t>
      </w:r>
      <w:r w:rsidR="0014241C">
        <w:rPr>
          <w:rFonts w:ascii="Times New Roman" w:hAnsi="Times New Roman" w:cs="Times New Roman"/>
          <w:sz w:val="24"/>
          <w:szCs w:val="24"/>
        </w:rPr>
        <w:t>C</w:t>
      </w:r>
      <w:r w:rsidRPr="00FE35CA">
        <w:rPr>
          <w:rFonts w:ascii="Times New Roman" w:hAnsi="Times New Roman" w:cs="Times New Roman"/>
          <w:sz w:val="24"/>
          <w:szCs w:val="24"/>
        </w:rPr>
        <w:t>lick here to add more authors</w:t>
      </w:r>
      <w:r>
        <w:rPr>
          <w:rFonts w:ascii="Times New Roman" w:hAnsi="Times New Roman" w:cs="Times New Roman"/>
          <w:sz w:val="24"/>
          <w:szCs w:val="24"/>
        </w:rPr>
        <w:t>”.</w:t>
      </w:r>
    </w:p>
    <w:p w14:paraId="549FE9BC" w14:textId="77777777" w:rsidR="006D36F5" w:rsidRDefault="006D36F5" w:rsidP="006D36F5">
      <w:pPr>
        <w:pStyle w:val="ListParagraph"/>
        <w:spacing w:after="12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27D6A20" w14:textId="69410D05" w:rsidR="009B73EB" w:rsidRDefault="0014241C" w:rsidP="00351F7C">
      <w:pPr>
        <w:spacing w:after="0" w:line="360" w:lineRule="auto"/>
        <w:ind w:left="357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DD5C654" wp14:editId="31E6FDB0">
                <wp:simplePos x="0" y="0"/>
                <wp:positionH relativeFrom="margin">
                  <wp:posOffset>718080</wp:posOffset>
                </wp:positionH>
                <wp:positionV relativeFrom="paragraph">
                  <wp:posOffset>2865120</wp:posOffset>
                </wp:positionV>
                <wp:extent cx="1181100" cy="285750"/>
                <wp:effectExtent l="19050" t="1905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A14426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5C654" id="Rectangle 24" o:spid="_x0000_s1032" style="position:absolute;left:0;text-align:left;margin-left:56.55pt;margin-top:225.6pt;width:93pt;height:22.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" filled="f" strokecolor="red" strokeweight="3pt">
                <v:textbox>
                  <w:txbxContent>
                    <w:p w14:paraId="01A14426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47F42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35AA0B" wp14:editId="7F9D7ABD">
                <wp:simplePos x="0" y="0"/>
                <wp:positionH relativeFrom="margin">
                  <wp:posOffset>440055</wp:posOffset>
                </wp:positionH>
                <wp:positionV relativeFrom="paragraph">
                  <wp:posOffset>6036945</wp:posOffset>
                </wp:positionV>
                <wp:extent cx="1533525" cy="257175"/>
                <wp:effectExtent l="19050" t="19050" r="28575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46A456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5AA0B" id="Rectangle 25" o:spid="_x0000_s1033" style="position:absolute;left:0;text-align:left;margin-left:34.65pt;margin-top:475.35pt;width:120.75pt;height:20.2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" filled="f" strokecolor="red" strokeweight="3pt">
                <v:textbox>
                  <w:txbxContent>
                    <w:p w14:paraId="5146A456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E35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492AD96" wp14:editId="38568C40">
            <wp:extent cx="5943600" cy="3462625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6506B3A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616" cy="3464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5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592DD010" wp14:editId="13782107">
            <wp:extent cx="5963159" cy="30003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6504149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734" cy="300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CC576" w14:textId="6F96CAB5" w:rsidR="00EF4AF4" w:rsidRDefault="006D36F5" w:rsidP="00EF4AF4">
      <w:pPr>
        <w:pStyle w:val="ListParagraph"/>
        <w:numPr>
          <w:ilvl w:val="0"/>
          <w:numId w:val="11"/>
        </w:num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35CA">
        <w:rPr>
          <w:rFonts w:ascii="Times New Roman" w:hAnsi="Times New Roman" w:cs="Times New Roman"/>
          <w:sz w:val="24"/>
          <w:szCs w:val="24"/>
        </w:rPr>
        <w:lastRenderedPageBreak/>
        <w:t>Provide the submission details (i.e. Title, Abstract, Keywords). The abstract</w:t>
      </w:r>
      <w:r w:rsidR="0014241C">
        <w:rPr>
          <w:rFonts w:ascii="Times New Roman" w:hAnsi="Times New Roman" w:cs="Times New Roman"/>
          <w:sz w:val="24"/>
          <w:szCs w:val="24"/>
        </w:rPr>
        <w:t xml:space="preserve"> text</w:t>
      </w:r>
      <w:r w:rsidRPr="00FE35CA">
        <w:rPr>
          <w:rFonts w:ascii="Times New Roman" w:hAnsi="Times New Roman" w:cs="Times New Roman"/>
          <w:sz w:val="24"/>
          <w:szCs w:val="24"/>
        </w:rPr>
        <w:t xml:space="preserve"> should contain </w:t>
      </w:r>
      <w:r w:rsidRPr="00FE35CA">
        <w:rPr>
          <w:rFonts w:ascii="Times New Roman" w:hAnsi="Times New Roman" w:cs="Times New Roman"/>
          <w:b/>
          <w:sz w:val="24"/>
          <w:szCs w:val="24"/>
        </w:rPr>
        <w:t>no</w:t>
      </w:r>
      <w:r w:rsidRPr="00FE35CA">
        <w:rPr>
          <w:rFonts w:ascii="Times New Roman" w:hAnsi="Times New Roman" w:cs="Times New Roman"/>
          <w:sz w:val="24"/>
          <w:szCs w:val="24"/>
        </w:rPr>
        <w:t xml:space="preserve"> </w:t>
      </w:r>
      <w:r w:rsidRPr="00193DFA">
        <w:rPr>
          <w:rFonts w:ascii="Times New Roman" w:hAnsi="Times New Roman" w:cs="Times New Roman"/>
          <w:b/>
          <w:sz w:val="24"/>
          <w:szCs w:val="24"/>
        </w:rPr>
        <w:t xml:space="preserve">more than </w:t>
      </w:r>
      <w:r w:rsidRPr="0014241C">
        <w:rPr>
          <w:rFonts w:ascii="Times New Roman" w:hAnsi="Times New Roman" w:cs="Times New Roman"/>
          <w:b/>
          <w:sz w:val="24"/>
          <w:szCs w:val="24"/>
        </w:rPr>
        <w:t>300</w:t>
      </w:r>
      <w:r w:rsidRPr="00FE35CA">
        <w:rPr>
          <w:rFonts w:ascii="Times New Roman" w:hAnsi="Times New Roman" w:cs="Times New Roman"/>
          <w:b/>
          <w:sz w:val="24"/>
          <w:szCs w:val="24"/>
        </w:rPr>
        <w:t xml:space="preserve"> words</w:t>
      </w:r>
      <w:r w:rsidR="0014241C">
        <w:rPr>
          <w:rFonts w:ascii="Times New Roman" w:hAnsi="Times New Roman" w:cs="Times New Roman"/>
          <w:sz w:val="24"/>
          <w:szCs w:val="24"/>
        </w:rPr>
        <w:t>,</w:t>
      </w:r>
      <w:r w:rsidR="00EF4A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F4AF4" w:rsidRPr="00EF4AF4">
        <w:rPr>
          <w:rFonts w:ascii="Times New Roman" w:hAnsi="Times New Roman" w:cs="Times New Roman"/>
          <w:sz w:val="24"/>
          <w:szCs w:val="24"/>
        </w:rPr>
        <w:t xml:space="preserve">with </w:t>
      </w:r>
      <w:r w:rsidR="00EF4AF4" w:rsidRPr="00193DFA">
        <w:rPr>
          <w:rFonts w:ascii="Times New Roman" w:hAnsi="Times New Roman" w:cs="Times New Roman"/>
          <w:b/>
          <w:sz w:val="24"/>
          <w:szCs w:val="24"/>
        </w:rPr>
        <w:t>at</w:t>
      </w:r>
      <w:r w:rsidRPr="00193DFA">
        <w:rPr>
          <w:rFonts w:ascii="Times New Roman" w:hAnsi="Times New Roman" w:cs="Times New Roman"/>
          <w:b/>
          <w:sz w:val="24"/>
          <w:szCs w:val="24"/>
        </w:rPr>
        <w:t xml:space="preserve"> least 3 (or at </w:t>
      </w:r>
      <w:r w:rsidRPr="0014241C">
        <w:rPr>
          <w:rFonts w:ascii="Times New Roman" w:hAnsi="Times New Roman" w:cs="Times New Roman"/>
          <w:b/>
          <w:sz w:val="24"/>
          <w:szCs w:val="24"/>
        </w:rPr>
        <w:t>most 5</w:t>
      </w:r>
      <w:r w:rsidRPr="00193DFA">
        <w:rPr>
          <w:rFonts w:ascii="Times New Roman" w:hAnsi="Times New Roman" w:cs="Times New Roman"/>
          <w:b/>
          <w:sz w:val="24"/>
          <w:szCs w:val="24"/>
        </w:rPr>
        <w:t>) keywords</w:t>
      </w:r>
      <w:r w:rsidR="0014241C">
        <w:rPr>
          <w:rFonts w:ascii="Times New Roman" w:hAnsi="Times New Roman" w:cs="Times New Roman"/>
          <w:sz w:val="24"/>
          <w:szCs w:val="24"/>
        </w:rPr>
        <w:t>,</w:t>
      </w:r>
      <w:r w:rsidRPr="00FE35CA">
        <w:rPr>
          <w:rFonts w:ascii="Times New Roman" w:hAnsi="Times New Roman" w:cs="Times New Roman"/>
          <w:sz w:val="24"/>
          <w:szCs w:val="24"/>
        </w:rPr>
        <w:t xml:space="preserve"> one </w:t>
      </w:r>
      <w:r w:rsidR="0014241C">
        <w:rPr>
          <w:rFonts w:ascii="Times New Roman" w:hAnsi="Times New Roman" w:cs="Times New Roman"/>
          <w:sz w:val="24"/>
          <w:szCs w:val="24"/>
        </w:rPr>
        <w:t>on each</w:t>
      </w:r>
      <w:r w:rsidR="0014241C" w:rsidRPr="00FE35CA">
        <w:rPr>
          <w:rFonts w:ascii="Times New Roman" w:hAnsi="Times New Roman" w:cs="Times New Roman"/>
          <w:sz w:val="24"/>
          <w:szCs w:val="24"/>
        </w:rPr>
        <w:t xml:space="preserve"> </w:t>
      </w:r>
      <w:r w:rsidRPr="00FE35CA">
        <w:rPr>
          <w:rFonts w:ascii="Times New Roman" w:hAnsi="Times New Roman" w:cs="Times New Roman"/>
          <w:sz w:val="24"/>
          <w:szCs w:val="24"/>
        </w:rPr>
        <w:t>line.</w:t>
      </w:r>
      <w:r w:rsidR="00EF4AF4">
        <w:rPr>
          <w:rFonts w:ascii="Times New Roman" w:hAnsi="Times New Roman" w:cs="Times New Roman"/>
          <w:sz w:val="24"/>
          <w:szCs w:val="24"/>
        </w:rPr>
        <w:t xml:space="preserve"> </w:t>
      </w:r>
      <w:r w:rsidR="00EF4AF4" w:rsidRPr="00FE35CA">
        <w:rPr>
          <w:rFonts w:ascii="Times New Roman" w:hAnsi="Times New Roman" w:cs="Times New Roman"/>
          <w:sz w:val="24"/>
          <w:szCs w:val="24"/>
        </w:rPr>
        <w:t>Author</w:t>
      </w:r>
      <w:r w:rsidR="0014241C">
        <w:rPr>
          <w:rFonts w:ascii="Times New Roman" w:hAnsi="Times New Roman" w:cs="Times New Roman"/>
          <w:sz w:val="24"/>
          <w:szCs w:val="24"/>
        </w:rPr>
        <w:t>s</w:t>
      </w:r>
      <w:r w:rsidR="00EF4AF4" w:rsidRPr="00FE35CA">
        <w:rPr>
          <w:rFonts w:ascii="Times New Roman" w:hAnsi="Times New Roman" w:cs="Times New Roman"/>
          <w:sz w:val="24"/>
          <w:szCs w:val="24"/>
        </w:rPr>
        <w:t xml:space="preserve"> should </w:t>
      </w:r>
      <w:r w:rsidR="00EF4AF4">
        <w:rPr>
          <w:rFonts w:ascii="Times New Roman" w:hAnsi="Times New Roman" w:cs="Times New Roman"/>
          <w:sz w:val="24"/>
          <w:szCs w:val="24"/>
        </w:rPr>
        <w:t>choose the</w:t>
      </w:r>
      <w:r w:rsidR="0014241C">
        <w:rPr>
          <w:rFonts w:ascii="Times New Roman" w:hAnsi="Times New Roman" w:cs="Times New Roman"/>
          <w:sz w:val="24"/>
          <w:szCs w:val="24"/>
        </w:rPr>
        <w:t>ir</w:t>
      </w:r>
      <w:r w:rsidR="00EF4AF4">
        <w:rPr>
          <w:rFonts w:ascii="Times New Roman" w:hAnsi="Times New Roman" w:cs="Times New Roman"/>
          <w:sz w:val="24"/>
          <w:szCs w:val="24"/>
        </w:rPr>
        <w:t xml:space="preserve"> </w:t>
      </w:r>
      <w:r w:rsidR="00351F7C">
        <w:rPr>
          <w:rFonts w:ascii="Times New Roman" w:hAnsi="Times New Roman" w:cs="Times New Roman"/>
          <w:sz w:val="24"/>
          <w:szCs w:val="24"/>
        </w:rPr>
        <w:t>preferred</w:t>
      </w:r>
      <w:r w:rsidR="00EF4AF4">
        <w:rPr>
          <w:rFonts w:ascii="Times New Roman" w:hAnsi="Times New Roman" w:cs="Times New Roman"/>
          <w:sz w:val="24"/>
          <w:szCs w:val="24"/>
        </w:rPr>
        <w:t xml:space="preserve"> presentation format</w:t>
      </w:r>
      <w:r w:rsidR="00EF4AF4" w:rsidRPr="00FE35CA">
        <w:rPr>
          <w:rFonts w:ascii="Times New Roman" w:hAnsi="Times New Roman" w:cs="Times New Roman"/>
          <w:sz w:val="24"/>
          <w:szCs w:val="24"/>
        </w:rPr>
        <w:t xml:space="preserve"> </w:t>
      </w:r>
      <w:r w:rsidR="00351F7C">
        <w:rPr>
          <w:rFonts w:ascii="Times New Roman" w:hAnsi="Times New Roman" w:cs="Times New Roman"/>
          <w:sz w:val="24"/>
          <w:szCs w:val="24"/>
        </w:rPr>
        <w:t>before submission</w:t>
      </w:r>
      <w:r w:rsidR="00EF4AF4" w:rsidRPr="00FE35CA">
        <w:rPr>
          <w:rFonts w:ascii="Times New Roman" w:hAnsi="Times New Roman" w:cs="Times New Roman"/>
          <w:sz w:val="24"/>
          <w:szCs w:val="24"/>
        </w:rPr>
        <w:t>.</w:t>
      </w:r>
    </w:p>
    <w:p w14:paraId="044EE3C3" w14:textId="64918BD1" w:rsidR="006D36F5" w:rsidRDefault="006D36F5" w:rsidP="006D36F5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EF4F4B" w14:textId="77777777" w:rsidR="00EF4AF4" w:rsidRDefault="00E208D7" w:rsidP="006D36F5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7CEEA61B" wp14:editId="4DB26F66">
            <wp:extent cx="5248275" cy="261586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6504A1A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3228" cy="263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BD191" w14:textId="77777777" w:rsidR="00EF4AF4" w:rsidRDefault="00E208D7" w:rsidP="006D36F5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547A0E5" wp14:editId="7CA5DD67">
            <wp:extent cx="5257800" cy="1781569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6501711.tmp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4" b="31863"/>
                    <a:stretch/>
                  </pic:blipFill>
                  <pic:spPr bwMode="auto">
                    <a:xfrm>
                      <a:off x="0" y="0"/>
                      <a:ext cx="5294028" cy="1793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E1802" w14:textId="2276495E" w:rsidR="00E208D7" w:rsidRPr="006D36F5" w:rsidRDefault="00EF4AF4" w:rsidP="006D36F5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EE951FF" wp14:editId="1504C007">
                <wp:simplePos x="0" y="0"/>
                <wp:positionH relativeFrom="margin">
                  <wp:posOffset>583565</wp:posOffset>
                </wp:positionH>
                <wp:positionV relativeFrom="paragraph">
                  <wp:posOffset>761365</wp:posOffset>
                </wp:positionV>
                <wp:extent cx="3228975" cy="723900"/>
                <wp:effectExtent l="19050" t="1905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975" cy="7239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2F5901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E951FF" id="Rectangle 6" o:spid="_x0000_s1034" style="position:absolute;left:0;text-align:left;margin-left:45.95pt;margin-top:59.95pt;width:254.25pt;height:57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" filled="f" strokecolor="red" strokeweight="3pt">
                <v:textbox>
                  <w:txbxContent>
                    <w:p w14:paraId="3B2F5901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081C05CB" wp14:editId="3672F07D">
            <wp:extent cx="5267325" cy="234823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4847B9.tmp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957"/>
                    <a:stretch/>
                  </pic:blipFill>
                  <pic:spPr bwMode="auto">
                    <a:xfrm>
                      <a:off x="0" y="0"/>
                      <a:ext cx="5348714" cy="2384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01597" w14:textId="515F5288" w:rsidR="006D36F5" w:rsidRDefault="006D36F5" w:rsidP="00E208D7">
      <w:pPr>
        <w:pStyle w:val="ListParagraph"/>
        <w:numPr>
          <w:ilvl w:val="0"/>
          <w:numId w:val="11"/>
        </w:num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submission number will be </w:t>
      </w:r>
      <w:r w:rsidR="0014241C">
        <w:rPr>
          <w:rFonts w:ascii="Times New Roman" w:hAnsi="Times New Roman" w:cs="Times New Roman"/>
          <w:sz w:val="24"/>
          <w:szCs w:val="24"/>
        </w:rPr>
        <w:t xml:space="preserve">produced </w:t>
      </w:r>
      <w:r>
        <w:rPr>
          <w:rFonts w:ascii="Times New Roman" w:hAnsi="Times New Roman" w:cs="Times New Roman"/>
          <w:sz w:val="24"/>
          <w:szCs w:val="24"/>
        </w:rPr>
        <w:t xml:space="preserve">if your </w:t>
      </w:r>
      <w:r w:rsidRPr="00FE35CA">
        <w:rPr>
          <w:rFonts w:ascii="Times New Roman" w:hAnsi="Times New Roman" w:cs="Times New Roman"/>
          <w:sz w:val="24"/>
          <w:szCs w:val="24"/>
        </w:rPr>
        <w:t xml:space="preserve">submission is successful. You can check your submission details at any time. If you need to update your submission, click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14241C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pdate information”</w:t>
      </w:r>
      <w:r w:rsidRPr="006D36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FE35CA">
        <w:rPr>
          <w:rFonts w:ascii="Times New Roman" w:hAnsi="Times New Roman" w:cs="Times New Roman"/>
          <w:sz w:val="24"/>
          <w:szCs w:val="24"/>
        </w:rPr>
        <w:t>the vertical menu bar in the upper right corner</w:t>
      </w:r>
      <w:r>
        <w:rPr>
          <w:rFonts w:ascii="Times New Roman" w:hAnsi="Times New Roman" w:cs="Times New Roman"/>
          <w:sz w:val="24"/>
          <w:szCs w:val="24"/>
        </w:rPr>
        <w:t>. If you want to withdraw your application, click “</w:t>
      </w:r>
      <w:r w:rsidR="0014241C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ithdraw”.</w:t>
      </w:r>
      <w:r w:rsidR="00E208D7">
        <w:rPr>
          <w:rFonts w:ascii="Times New Roman" w:hAnsi="Times New Roman" w:cs="Times New Roman"/>
          <w:sz w:val="24"/>
          <w:szCs w:val="24"/>
        </w:rPr>
        <w:t xml:space="preserve"> </w:t>
      </w:r>
      <w:r w:rsidR="00E208D7" w:rsidRPr="00E208D7">
        <w:rPr>
          <w:rFonts w:ascii="Times New Roman" w:hAnsi="Times New Roman" w:cs="Times New Roman"/>
          <w:sz w:val="24"/>
          <w:szCs w:val="24"/>
        </w:rPr>
        <w:t xml:space="preserve">Please note that you will not be </w:t>
      </w:r>
      <w:r w:rsidR="00E208D7">
        <w:rPr>
          <w:rFonts w:ascii="Times New Roman" w:hAnsi="Times New Roman" w:cs="Times New Roman"/>
          <w:sz w:val="24"/>
          <w:szCs w:val="24"/>
        </w:rPr>
        <w:t>able to submit any abstracts or update your submission after the deadline</w:t>
      </w:r>
      <w:r w:rsidR="00E208D7" w:rsidRPr="00E208D7">
        <w:rPr>
          <w:rFonts w:ascii="Times New Roman" w:hAnsi="Times New Roman" w:cs="Times New Roman"/>
          <w:sz w:val="24"/>
          <w:szCs w:val="24"/>
        </w:rPr>
        <w:t xml:space="preserve"> (</w:t>
      </w:r>
      <w:r w:rsidR="00E208D7" w:rsidRPr="00E208D7">
        <w:rPr>
          <w:rFonts w:ascii="Times New Roman" w:hAnsi="Times New Roman" w:cs="Times New Roman"/>
          <w:b/>
          <w:sz w:val="24"/>
          <w:szCs w:val="24"/>
        </w:rPr>
        <w:t>15 April 2020</w:t>
      </w:r>
      <w:r w:rsidR="00E208D7" w:rsidRPr="00E208D7">
        <w:rPr>
          <w:rFonts w:ascii="Times New Roman" w:hAnsi="Times New Roman" w:cs="Times New Roman"/>
          <w:sz w:val="24"/>
          <w:szCs w:val="24"/>
        </w:rPr>
        <w:t>).</w:t>
      </w:r>
    </w:p>
    <w:p w14:paraId="7719A77D" w14:textId="77777777" w:rsidR="00351F7C" w:rsidRPr="00E208D7" w:rsidRDefault="00351F7C" w:rsidP="00351F7C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D1AD6BE" w14:textId="055B9BE6" w:rsidR="006D36F5" w:rsidRDefault="0014241C" w:rsidP="00351F7C">
      <w:pPr>
        <w:spacing w:after="0" w:line="360" w:lineRule="auto"/>
        <w:ind w:left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A06DCA6" wp14:editId="743445FC">
                <wp:simplePos x="0" y="0"/>
                <wp:positionH relativeFrom="margin">
                  <wp:posOffset>4382875</wp:posOffset>
                </wp:positionH>
                <wp:positionV relativeFrom="paragraph">
                  <wp:posOffset>488950</wp:posOffset>
                </wp:positionV>
                <wp:extent cx="885825" cy="685800"/>
                <wp:effectExtent l="19050" t="1905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685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EA2EED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06DCA6" id="Rectangle 34" o:spid="_x0000_s1035" style="position:absolute;left:0;text-align:left;margin-left:345.1pt;margin-top:38.5pt;width:69.75pt;height:54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" filled="f" strokecolor="red" strokeweight="3pt">
                <v:textbox>
                  <w:txbxContent>
                    <w:p w14:paraId="11EA2EED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208D7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4DDF723" wp14:editId="26786B92">
                <wp:simplePos x="0" y="0"/>
                <wp:positionH relativeFrom="margin">
                  <wp:posOffset>475724</wp:posOffset>
                </wp:positionH>
                <wp:positionV relativeFrom="paragraph">
                  <wp:posOffset>565150</wp:posOffset>
                </wp:positionV>
                <wp:extent cx="1657350" cy="285750"/>
                <wp:effectExtent l="19050" t="1905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53E718" w14:textId="77777777" w:rsidR="00EF4AF4" w:rsidRDefault="00EF4AF4" w:rsidP="00EF4A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DDF723" id="Rectangle 31" o:spid="_x0000_s1036" style="position:absolute;left:0;text-align:left;margin-left:37.45pt;margin-top:44.5pt;width:130.5pt;height:22.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" filled="f" strokecolor="red" strokeweight="3pt">
                <v:textbox>
                  <w:txbxContent>
                    <w:p w14:paraId="3553E718" w14:textId="77777777" w:rsidR="00EF4AF4" w:rsidRDefault="00EF4AF4" w:rsidP="00EF4AF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6D36F5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4C44E07" wp14:editId="27FF42C9">
            <wp:extent cx="5029200" cy="32575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6509A47.tmp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27" b="2002"/>
                    <a:stretch/>
                  </pic:blipFill>
                  <pic:spPr bwMode="auto">
                    <a:xfrm>
                      <a:off x="0" y="0"/>
                      <a:ext cx="5035025" cy="3261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6CC7D" w14:textId="77777777" w:rsidR="006D36F5" w:rsidRDefault="006D36F5" w:rsidP="00CA35D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79FD0F2" w14:textId="1126D8D3" w:rsidR="006D36F5" w:rsidRDefault="006D36F5" w:rsidP="00E208D7">
      <w:pPr>
        <w:pStyle w:val="ListParagraph"/>
        <w:numPr>
          <w:ilvl w:val="0"/>
          <w:numId w:val="11"/>
        </w:numPr>
        <w:spacing w:after="12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mail notification regarding your submission will be sent to your registered email at the end</w:t>
      </w:r>
      <w:r w:rsidR="0014241C">
        <w:rPr>
          <w:rFonts w:ascii="Times New Roman" w:hAnsi="Times New Roman" w:cs="Times New Roman"/>
          <w:sz w:val="24"/>
          <w:szCs w:val="24"/>
        </w:rPr>
        <w:t xml:space="preserve"> of the proces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B4D2E9" w14:textId="4968698D" w:rsidR="00535E65" w:rsidRDefault="00535E65" w:rsidP="00CA35D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E405F4A" w14:textId="01AB9DC3" w:rsidR="00597CA6" w:rsidRDefault="00597CA6" w:rsidP="00E208D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7CA6">
        <w:rPr>
          <w:rFonts w:ascii="Times New Roman" w:hAnsi="Times New Roman" w:cs="Times New Roman"/>
          <w:sz w:val="24"/>
          <w:szCs w:val="24"/>
        </w:rPr>
        <w:t xml:space="preserve">For </w:t>
      </w:r>
      <w:r w:rsidR="008A2B8E" w:rsidRPr="00597CA6">
        <w:rPr>
          <w:rFonts w:ascii="Times New Roman" w:hAnsi="Times New Roman" w:cs="Times New Roman"/>
          <w:sz w:val="24"/>
          <w:szCs w:val="24"/>
        </w:rPr>
        <w:t>conference</w:t>
      </w:r>
      <w:r w:rsidR="008A2B8E">
        <w:rPr>
          <w:rFonts w:ascii="Times New Roman" w:hAnsi="Times New Roman" w:cs="Times New Roman"/>
          <w:sz w:val="24"/>
          <w:szCs w:val="24"/>
        </w:rPr>
        <w:t xml:space="preserve">-related </w:t>
      </w:r>
      <w:r w:rsidRPr="00597CA6">
        <w:rPr>
          <w:rFonts w:ascii="Times New Roman" w:hAnsi="Times New Roman" w:cs="Times New Roman"/>
          <w:sz w:val="24"/>
          <w:szCs w:val="24"/>
        </w:rPr>
        <w:t>questions</w:t>
      </w:r>
      <w:r w:rsidR="009B16D0">
        <w:rPr>
          <w:rFonts w:ascii="Times New Roman" w:hAnsi="Times New Roman" w:cs="Times New Roman"/>
          <w:sz w:val="24"/>
          <w:szCs w:val="24"/>
        </w:rPr>
        <w:t>,</w:t>
      </w:r>
      <w:r w:rsidRPr="00597CA6">
        <w:rPr>
          <w:rFonts w:ascii="Times New Roman" w:hAnsi="Times New Roman" w:cs="Times New Roman"/>
          <w:sz w:val="24"/>
          <w:szCs w:val="24"/>
        </w:rPr>
        <w:t xml:space="preserve"> please email </w:t>
      </w:r>
      <w:hyperlink r:id="rId21" w:history="1">
        <w:r w:rsidR="009B16D0" w:rsidRPr="00385D8C">
          <w:rPr>
            <w:rStyle w:val="Hyperlink"/>
            <w:rFonts w:ascii="Times New Roman" w:hAnsi="Times New Roman" w:cs="Times New Roman"/>
            <w:sz w:val="24"/>
            <w:szCs w:val="24"/>
          </w:rPr>
          <w:t>icgle2020@eduhk.hk</w:t>
        </w:r>
      </w:hyperlink>
      <w:r w:rsidR="009B16D0">
        <w:rPr>
          <w:rFonts w:ascii="Times New Roman" w:hAnsi="Times New Roman" w:cs="Times New Roman"/>
          <w:sz w:val="24"/>
          <w:szCs w:val="24"/>
        </w:rPr>
        <w:t>.</w:t>
      </w:r>
    </w:p>
    <w:p w14:paraId="7A633E05" w14:textId="77777777" w:rsidR="00437868" w:rsidRPr="00841639" w:rsidRDefault="009B16D0" w:rsidP="0043786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16D0">
        <w:rPr>
          <w:rFonts w:ascii="Times New Roman" w:hAnsi="Times New Roman" w:cs="Times New Roman"/>
          <w:sz w:val="24"/>
          <w:szCs w:val="24"/>
        </w:rPr>
        <w:t xml:space="preserve">Conference website: </w:t>
      </w:r>
      <w:hyperlink r:id="rId22" w:history="1">
        <w:r w:rsidR="00437868" w:rsidRPr="00841639">
          <w:rPr>
            <w:rStyle w:val="Hyperlink"/>
            <w:rFonts w:ascii="Times New Roman" w:hAnsi="Times New Roman" w:cs="Times New Roman"/>
            <w:sz w:val="24"/>
            <w:szCs w:val="24"/>
          </w:rPr>
          <w:t>https://www.eduhk.hk/lml/</w:t>
        </w:r>
        <w:r w:rsidR="00437868">
          <w:rPr>
            <w:rStyle w:val="Hyperlink"/>
            <w:rFonts w:ascii="Times New Roman" w:hAnsi="Times New Roman" w:cs="Times New Roman"/>
            <w:sz w:val="24"/>
            <w:szCs w:val="24"/>
          </w:rPr>
          <w:t>icgle</w:t>
        </w:r>
        <w:r w:rsidR="00437868" w:rsidRPr="00841639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6D2D3811" w14:textId="5A4BC434" w:rsidR="009B16D0" w:rsidRPr="00597CA6" w:rsidRDefault="0046052A" w:rsidP="00E208D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ADLINE: 31 May 2020</w:t>
      </w:r>
      <w:r w:rsidR="009B16D0" w:rsidRPr="009B16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16D0" w:rsidRPr="009B16D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unday</w:t>
      </w:r>
      <w:bookmarkStart w:id="0" w:name="_GoBack"/>
      <w:bookmarkEnd w:id="0"/>
      <w:r w:rsidR="009B16D0" w:rsidRPr="009B16D0">
        <w:rPr>
          <w:rFonts w:ascii="Times New Roman" w:hAnsi="Times New Roman" w:cs="Times New Roman"/>
          <w:sz w:val="24"/>
          <w:szCs w:val="24"/>
        </w:rPr>
        <w:t>)</w:t>
      </w:r>
    </w:p>
    <w:sectPr w:rsidR="009B16D0" w:rsidRPr="00597CA6" w:rsidSect="00B57DC5">
      <w:headerReference w:type="default" r:id="rId23"/>
      <w:footerReference w:type="default" r:id="rId24"/>
      <w:pgSz w:w="12240" w:h="15840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94A03" w14:textId="77777777" w:rsidR="00402128" w:rsidRDefault="00402128" w:rsidP="00577183">
      <w:pPr>
        <w:spacing w:after="0" w:line="240" w:lineRule="auto"/>
      </w:pPr>
      <w:r>
        <w:separator/>
      </w:r>
    </w:p>
  </w:endnote>
  <w:endnote w:type="continuationSeparator" w:id="0">
    <w:p w14:paraId="4D45714D" w14:textId="77777777" w:rsidR="00402128" w:rsidRDefault="00402128" w:rsidP="00577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226895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6"/>
        <w:szCs w:val="16"/>
      </w:rPr>
    </w:sdtEndPr>
    <w:sdtContent>
      <w:p w14:paraId="1E7395EC" w14:textId="77777777" w:rsidR="00B57DC5" w:rsidRPr="00B57DC5" w:rsidRDefault="003F4E31">
        <w:pPr>
          <w:pStyle w:val="Footer"/>
          <w:jc w:val="center"/>
          <w:rPr>
            <w:rFonts w:ascii="Times New Roman" w:hAnsi="Times New Roman" w:cs="Times New Roman"/>
            <w:sz w:val="16"/>
            <w:szCs w:val="16"/>
          </w:rPr>
        </w:pPr>
        <w:r w:rsidRPr="00B57DC5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="00B57DC5" w:rsidRPr="00B57DC5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Pr="00B57DC5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="0014241C">
          <w:rPr>
            <w:rFonts w:ascii="Times New Roman" w:hAnsi="Times New Roman" w:cs="Times New Roman"/>
            <w:noProof/>
            <w:sz w:val="16"/>
            <w:szCs w:val="16"/>
          </w:rPr>
          <w:t>6</w:t>
        </w:r>
        <w:r w:rsidRPr="00B57DC5">
          <w:rPr>
            <w:rFonts w:ascii="Times New Roman" w:hAnsi="Times New Roman" w:cs="Times New Roman"/>
            <w:noProof/>
            <w:sz w:val="16"/>
            <w:szCs w:val="16"/>
          </w:rPr>
          <w:fldChar w:fldCharType="end"/>
        </w:r>
      </w:p>
    </w:sdtContent>
  </w:sdt>
  <w:p w14:paraId="534B4072" w14:textId="77777777" w:rsidR="00B57DC5" w:rsidRDefault="00B57D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DEC8C" w14:textId="77777777" w:rsidR="00402128" w:rsidRDefault="00402128" w:rsidP="00577183">
      <w:pPr>
        <w:spacing w:after="0" w:line="240" w:lineRule="auto"/>
      </w:pPr>
      <w:r>
        <w:separator/>
      </w:r>
    </w:p>
  </w:footnote>
  <w:footnote w:type="continuationSeparator" w:id="0">
    <w:p w14:paraId="79FC32E3" w14:textId="77777777" w:rsidR="00402128" w:rsidRDefault="00402128" w:rsidP="005771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60349" w14:textId="77777777" w:rsidR="00577183" w:rsidRDefault="00577183">
    <w:pPr>
      <w:pStyle w:val="Header"/>
    </w:pPr>
  </w:p>
  <w:p w14:paraId="45C90E8A" w14:textId="77777777" w:rsidR="00577183" w:rsidRDefault="00577183" w:rsidP="00577183">
    <w:pPr>
      <w:pStyle w:val="Header"/>
      <w:jc w:val="right"/>
    </w:pPr>
    <w:r w:rsidRPr="002D5DFE">
      <w:rPr>
        <w:rFonts w:ascii="Times New Roman" w:hAnsi="Times New Roman" w:cs="Times New Roman"/>
        <w:noProof/>
        <w:sz w:val="24"/>
        <w:szCs w:val="24"/>
        <w:lang w:eastAsia="en-GB"/>
      </w:rPr>
      <w:drawing>
        <wp:inline distT="0" distB="0" distL="0" distR="0" wp14:anchorId="1304ED2F" wp14:editId="06C742CB">
          <wp:extent cx="1943100" cy="742950"/>
          <wp:effectExtent l="0" t="0" r="0" b="0"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1102019100641-00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701" t="5324" r="2892" b="85648"/>
                  <a:stretch/>
                </pic:blipFill>
                <pic:spPr bwMode="auto">
                  <a:xfrm>
                    <a:off x="0" y="0"/>
                    <a:ext cx="194310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F2560"/>
    <w:multiLevelType w:val="hybridMultilevel"/>
    <w:tmpl w:val="333CCB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743DD"/>
    <w:multiLevelType w:val="hybridMultilevel"/>
    <w:tmpl w:val="6310BDAC"/>
    <w:lvl w:ilvl="0" w:tplc="9D266432">
      <w:start w:val="22"/>
      <w:numFmt w:val="bullet"/>
      <w:lvlText w:val=""/>
      <w:lvlJc w:val="left"/>
      <w:pPr>
        <w:ind w:left="1080" w:hanging="72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43585"/>
    <w:multiLevelType w:val="hybridMultilevel"/>
    <w:tmpl w:val="E8604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C5194"/>
    <w:multiLevelType w:val="hybridMultilevel"/>
    <w:tmpl w:val="C1D6E8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841DB"/>
    <w:multiLevelType w:val="hybridMultilevel"/>
    <w:tmpl w:val="00BEE6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13B54"/>
    <w:multiLevelType w:val="hybridMultilevel"/>
    <w:tmpl w:val="CD0241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6047F"/>
    <w:multiLevelType w:val="hybridMultilevel"/>
    <w:tmpl w:val="1C9CDA5C"/>
    <w:lvl w:ilvl="0" w:tplc="A82883A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77B35"/>
    <w:multiLevelType w:val="hybridMultilevel"/>
    <w:tmpl w:val="23FE28F6"/>
    <w:lvl w:ilvl="0" w:tplc="37A060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5D46BA"/>
    <w:multiLevelType w:val="hybridMultilevel"/>
    <w:tmpl w:val="01D8FEE0"/>
    <w:lvl w:ilvl="0" w:tplc="A4AAAB4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37572D"/>
    <w:multiLevelType w:val="hybridMultilevel"/>
    <w:tmpl w:val="455682CE"/>
    <w:lvl w:ilvl="0" w:tplc="A82883A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911C5C90">
      <w:numFmt w:val="bullet"/>
      <w:lvlText w:val="●"/>
      <w:lvlJc w:val="left"/>
      <w:pPr>
        <w:ind w:left="1440" w:hanging="360"/>
      </w:pPr>
      <w:rPr>
        <w:rFonts w:ascii="DengXian" w:eastAsia="DengXian" w:hAnsi="DengXian" w:cs="Times New Roman" w:hint="eastAsia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CD44A7"/>
    <w:multiLevelType w:val="hybridMultilevel"/>
    <w:tmpl w:val="C2060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7D2A"/>
    <w:multiLevelType w:val="hybridMultilevel"/>
    <w:tmpl w:val="6E701D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9A3DF9"/>
    <w:multiLevelType w:val="hybridMultilevel"/>
    <w:tmpl w:val="830E37F6"/>
    <w:lvl w:ilvl="0" w:tplc="A82883A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8"/>
  </w:num>
  <w:num w:numId="9">
    <w:abstractNumId w:val="3"/>
  </w:num>
  <w:num w:numId="10">
    <w:abstractNumId w:val="4"/>
  </w:num>
  <w:num w:numId="11">
    <w:abstractNumId w:val="0"/>
  </w:num>
  <w:num w:numId="12">
    <w:abstractNumId w:val="2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QASFiaW5hYG5ko6SsGpxcWZ+XkgBYa1AJSErycsAAAA"/>
  </w:docVars>
  <w:rsids>
    <w:rsidRoot w:val="00B60B32"/>
    <w:rsid w:val="000002B7"/>
    <w:rsid w:val="00000A6D"/>
    <w:rsid w:val="00037656"/>
    <w:rsid w:val="0005078C"/>
    <w:rsid w:val="00051D50"/>
    <w:rsid w:val="0005599F"/>
    <w:rsid w:val="000613C1"/>
    <w:rsid w:val="000B0124"/>
    <w:rsid w:val="000B3837"/>
    <w:rsid w:val="000F35FC"/>
    <w:rsid w:val="00114910"/>
    <w:rsid w:val="00121C6E"/>
    <w:rsid w:val="0014241C"/>
    <w:rsid w:val="00157611"/>
    <w:rsid w:val="00162AC8"/>
    <w:rsid w:val="00166EF3"/>
    <w:rsid w:val="00190F3E"/>
    <w:rsid w:val="00193DFA"/>
    <w:rsid w:val="001A6BC8"/>
    <w:rsid w:val="001B6CD9"/>
    <w:rsid w:val="001C6C8C"/>
    <w:rsid w:val="001E1B67"/>
    <w:rsid w:val="001E5EAA"/>
    <w:rsid w:val="0021625D"/>
    <w:rsid w:val="0023030B"/>
    <w:rsid w:val="002523B8"/>
    <w:rsid w:val="0025739A"/>
    <w:rsid w:val="002667EC"/>
    <w:rsid w:val="00287A0A"/>
    <w:rsid w:val="002B4F49"/>
    <w:rsid w:val="002C50F8"/>
    <w:rsid w:val="002D5DFE"/>
    <w:rsid w:val="002E2CC3"/>
    <w:rsid w:val="002F63B3"/>
    <w:rsid w:val="002F6C22"/>
    <w:rsid w:val="00315196"/>
    <w:rsid w:val="00322EDB"/>
    <w:rsid w:val="00324847"/>
    <w:rsid w:val="003307F3"/>
    <w:rsid w:val="0034692C"/>
    <w:rsid w:val="00351F7C"/>
    <w:rsid w:val="00353E78"/>
    <w:rsid w:val="0036127F"/>
    <w:rsid w:val="003A3988"/>
    <w:rsid w:val="003A4EB1"/>
    <w:rsid w:val="003A6426"/>
    <w:rsid w:val="003E38E7"/>
    <w:rsid w:val="003F4E31"/>
    <w:rsid w:val="004019D3"/>
    <w:rsid w:val="00402128"/>
    <w:rsid w:val="0040664E"/>
    <w:rsid w:val="00437868"/>
    <w:rsid w:val="00451947"/>
    <w:rsid w:val="0046052A"/>
    <w:rsid w:val="00466585"/>
    <w:rsid w:val="004741DA"/>
    <w:rsid w:val="00474D32"/>
    <w:rsid w:val="00476C65"/>
    <w:rsid w:val="00482FC5"/>
    <w:rsid w:val="00491708"/>
    <w:rsid w:val="004A0D04"/>
    <w:rsid w:val="004D17C5"/>
    <w:rsid w:val="004F4083"/>
    <w:rsid w:val="0050112D"/>
    <w:rsid w:val="005207E1"/>
    <w:rsid w:val="00535E65"/>
    <w:rsid w:val="00570C9E"/>
    <w:rsid w:val="00577183"/>
    <w:rsid w:val="00592FB7"/>
    <w:rsid w:val="00597CA6"/>
    <w:rsid w:val="005A4436"/>
    <w:rsid w:val="005A4A02"/>
    <w:rsid w:val="005A7CC6"/>
    <w:rsid w:val="005B75B1"/>
    <w:rsid w:val="005C510B"/>
    <w:rsid w:val="005D6769"/>
    <w:rsid w:val="005F0F9C"/>
    <w:rsid w:val="00600E00"/>
    <w:rsid w:val="00625124"/>
    <w:rsid w:val="006335EA"/>
    <w:rsid w:val="00641367"/>
    <w:rsid w:val="0064437B"/>
    <w:rsid w:val="00646B3B"/>
    <w:rsid w:val="00663705"/>
    <w:rsid w:val="006665E5"/>
    <w:rsid w:val="00671505"/>
    <w:rsid w:val="006B0C5C"/>
    <w:rsid w:val="006C68FA"/>
    <w:rsid w:val="006D36F5"/>
    <w:rsid w:val="006E0CF0"/>
    <w:rsid w:val="006F0D13"/>
    <w:rsid w:val="00720A38"/>
    <w:rsid w:val="00727F11"/>
    <w:rsid w:val="00755E29"/>
    <w:rsid w:val="00774535"/>
    <w:rsid w:val="007963E2"/>
    <w:rsid w:val="007F3E06"/>
    <w:rsid w:val="00821983"/>
    <w:rsid w:val="00822D88"/>
    <w:rsid w:val="00825003"/>
    <w:rsid w:val="00825350"/>
    <w:rsid w:val="00854738"/>
    <w:rsid w:val="00857715"/>
    <w:rsid w:val="008A2B8E"/>
    <w:rsid w:val="008B0A69"/>
    <w:rsid w:val="008C6382"/>
    <w:rsid w:val="00902799"/>
    <w:rsid w:val="0093587F"/>
    <w:rsid w:val="00946305"/>
    <w:rsid w:val="00946AF1"/>
    <w:rsid w:val="00953891"/>
    <w:rsid w:val="009667BA"/>
    <w:rsid w:val="009749B1"/>
    <w:rsid w:val="00987945"/>
    <w:rsid w:val="009929EA"/>
    <w:rsid w:val="009B16D0"/>
    <w:rsid w:val="009B1719"/>
    <w:rsid w:val="009B436D"/>
    <w:rsid w:val="009B73EB"/>
    <w:rsid w:val="00A0068E"/>
    <w:rsid w:val="00A01827"/>
    <w:rsid w:val="00A041A2"/>
    <w:rsid w:val="00A0703E"/>
    <w:rsid w:val="00A11A80"/>
    <w:rsid w:val="00A2333A"/>
    <w:rsid w:val="00A25056"/>
    <w:rsid w:val="00A912AD"/>
    <w:rsid w:val="00A92E3E"/>
    <w:rsid w:val="00AA5A16"/>
    <w:rsid w:val="00AF184B"/>
    <w:rsid w:val="00B06E50"/>
    <w:rsid w:val="00B34C14"/>
    <w:rsid w:val="00B36352"/>
    <w:rsid w:val="00B4713C"/>
    <w:rsid w:val="00B47F42"/>
    <w:rsid w:val="00B57DC5"/>
    <w:rsid w:val="00B60B32"/>
    <w:rsid w:val="00B615F7"/>
    <w:rsid w:val="00B942A4"/>
    <w:rsid w:val="00BA55B5"/>
    <w:rsid w:val="00BA6631"/>
    <w:rsid w:val="00BB55CB"/>
    <w:rsid w:val="00BB696D"/>
    <w:rsid w:val="00BD05D4"/>
    <w:rsid w:val="00BD4DE7"/>
    <w:rsid w:val="00BF4841"/>
    <w:rsid w:val="00C43A95"/>
    <w:rsid w:val="00C752B6"/>
    <w:rsid w:val="00C92021"/>
    <w:rsid w:val="00CA0CA6"/>
    <w:rsid w:val="00CA35D6"/>
    <w:rsid w:val="00CA4C9E"/>
    <w:rsid w:val="00CD0BBA"/>
    <w:rsid w:val="00CD1DA5"/>
    <w:rsid w:val="00CE02D2"/>
    <w:rsid w:val="00CF6C28"/>
    <w:rsid w:val="00D045FB"/>
    <w:rsid w:val="00D14333"/>
    <w:rsid w:val="00D23069"/>
    <w:rsid w:val="00D318DE"/>
    <w:rsid w:val="00D36A1B"/>
    <w:rsid w:val="00D53558"/>
    <w:rsid w:val="00D67A5B"/>
    <w:rsid w:val="00D7338B"/>
    <w:rsid w:val="00DA59FC"/>
    <w:rsid w:val="00DA68C7"/>
    <w:rsid w:val="00DB3F9A"/>
    <w:rsid w:val="00DB7671"/>
    <w:rsid w:val="00DC16AD"/>
    <w:rsid w:val="00DF6EF3"/>
    <w:rsid w:val="00E05392"/>
    <w:rsid w:val="00E208D7"/>
    <w:rsid w:val="00E4463F"/>
    <w:rsid w:val="00E46FDA"/>
    <w:rsid w:val="00E572A4"/>
    <w:rsid w:val="00E61241"/>
    <w:rsid w:val="00E80EE3"/>
    <w:rsid w:val="00E955A4"/>
    <w:rsid w:val="00EA55EC"/>
    <w:rsid w:val="00EC4AAB"/>
    <w:rsid w:val="00ED2086"/>
    <w:rsid w:val="00ED7B90"/>
    <w:rsid w:val="00EE172F"/>
    <w:rsid w:val="00EF46A2"/>
    <w:rsid w:val="00EF4AF4"/>
    <w:rsid w:val="00F61E57"/>
    <w:rsid w:val="00F65E2D"/>
    <w:rsid w:val="00F73B29"/>
    <w:rsid w:val="00F73EBC"/>
    <w:rsid w:val="00F77CD1"/>
    <w:rsid w:val="00F8741C"/>
    <w:rsid w:val="00FC23A6"/>
    <w:rsid w:val="00FD35F6"/>
    <w:rsid w:val="00FD6C0F"/>
    <w:rsid w:val="00FE35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B6CDD"/>
  <w15:docId w15:val="{51304583-4279-484D-8DEB-107BE8BD2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4E3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D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16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6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71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1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771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18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2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2B6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61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12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127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1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127F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36127F"/>
    <w:pPr>
      <w:spacing w:after="0" w:line="240" w:lineRule="auto"/>
    </w:pPr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06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7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icgle2020@eduhk.hk" TargetMode="External"/><Relationship Id="rId7" Type="http://schemas.openxmlformats.org/officeDocument/2006/relationships/hyperlink" Target="https://easychair.org/conferences/?conf=icgle2020" TargetMode="Externa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tmp"/><Relationship Id="rId20" Type="http://schemas.openxmlformats.org/officeDocument/2006/relationships/image" Target="media/image13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tmp"/><Relationship Id="rId23" Type="http://schemas.openxmlformats.org/officeDocument/2006/relationships/header" Target="header1.xm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hyperlink" Target="https://www.eduhk.hk/lml/ICGL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, Wing Shan Ivy [LML]</dc:creator>
  <cp:lastModifiedBy>CHAN, Wing Shan Ivy [LML]</cp:lastModifiedBy>
  <cp:revision>23</cp:revision>
  <dcterms:created xsi:type="dcterms:W3CDTF">2019-10-25T02:48:00Z</dcterms:created>
  <dcterms:modified xsi:type="dcterms:W3CDTF">2020-05-04T02:11:00Z</dcterms:modified>
</cp:coreProperties>
</file>